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35C80986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5648A288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3B901F10" w14:textId="528CF144" w:rsidR="00D607B2" w:rsidRPr="00D607B2" w:rsidRDefault="00D63835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Food Service Superviso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304729E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7CADEE03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3790E865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4D30358B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4D8300F1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562229B4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77A6B7ED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51EB019F" w14:textId="77777777" w:rsidR="00F14E67" w:rsidRPr="00D63835" w:rsidRDefault="00F14E67" w:rsidP="00D63835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638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3FAA1AC9" w14:textId="77777777" w:rsidR="00F14E67" w:rsidRPr="00D63835" w:rsidRDefault="00F14E67" w:rsidP="00D63835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638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D638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D638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D638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7BD26BAE" w14:textId="77777777" w:rsidR="00F14E67" w:rsidRPr="00D63835" w:rsidRDefault="00F14E67" w:rsidP="00D63835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279EA2C" w14:textId="77777777" w:rsidR="00F14E67" w:rsidRPr="00D63835" w:rsidRDefault="00F14E67" w:rsidP="00D63835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638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CEF309E" w14:textId="77777777" w:rsidR="00D63835" w:rsidRPr="00D63835" w:rsidRDefault="00D63835" w:rsidP="00D6383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am writing this job application to recommend myself for the position of Food Service Supervisor available with your superb food facility. I have gained expertise in the customer-facing role during the course of my 2+ years of experience as a food service assistant in the ABC Coffee House.</w:t>
      </w:r>
    </w:p>
    <w:p w14:paraId="7F291A73" w14:textId="77777777" w:rsidR="00D63835" w:rsidRPr="00D63835" w:rsidRDefault="00D63835" w:rsidP="00D6383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6E8B41F" w14:textId="77777777" w:rsidR="00D63835" w:rsidRPr="00D63835" w:rsidRDefault="00D63835" w:rsidP="00D6383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lease go through the below list of my key role responsibilities to gauge my potential for the vacancy:</w:t>
      </w:r>
    </w:p>
    <w:p w14:paraId="0852FD54" w14:textId="77777777" w:rsidR="00D63835" w:rsidRPr="00D63835" w:rsidRDefault="00D63835" w:rsidP="00D6383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 </w:t>
      </w:r>
    </w:p>
    <w:p w14:paraId="72CD40DA" w14:textId="77777777" w:rsidR="00D63835" w:rsidRPr="00D63835" w:rsidRDefault="00D63835" w:rsidP="00D6383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rovide necessary training to food service employees.</w:t>
      </w:r>
    </w:p>
    <w:p w14:paraId="473DD405" w14:textId="77777777" w:rsidR="00D63835" w:rsidRPr="00D63835" w:rsidRDefault="00D63835" w:rsidP="00D6383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Note down staff attendance on a regular basis to prepare their monthly payment.</w:t>
      </w:r>
    </w:p>
    <w:p w14:paraId="29FBA227" w14:textId="77777777" w:rsidR="00D63835" w:rsidRPr="00D63835" w:rsidRDefault="00D63835" w:rsidP="00D6383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Adhere to regulatory guidelines.</w:t>
      </w:r>
    </w:p>
    <w:p w14:paraId="35887FF2" w14:textId="77777777" w:rsidR="00D63835" w:rsidRPr="00D63835" w:rsidRDefault="00D63835" w:rsidP="00D6383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aintain proper temperature for food supply inventory to keep them fresh.</w:t>
      </w:r>
    </w:p>
    <w:p w14:paraId="50A12F38" w14:textId="77777777" w:rsidR="00D63835" w:rsidRPr="00D63835" w:rsidRDefault="00D63835" w:rsidP="00D6383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Conduct quality assurance of the food packages.</w:t>
      </w:r>
    </w:p>
    <w:p w14:paraId="529D5C0C" w14:textId="77777777" w:rsidR="00D63835" w:rsidRPr="00D63835" w:rsidRDefault="00D63835" w:rsidP="00D6383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nspect the kitchen, dish room area of the food facility.</w:t>
      </w:r>
    </w:p>
    <w:p w14:paraId="79E116FE" w14:textId="77777777" w:rsidR="00D63835" w:rsidRPr="00D63835" w:rsidRDefault="00D63835" w:rsidP="00D6383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Ensure effective customer communication to address their concerns related to food.</w:t>
      </w:r>
    </w:p>
    <w:p w14:paraId="4B3BF7EC" w14:textId="77777777" w:rsidR="00D63835" w:rsidRPr="00D63835" w:rsidRDefault="00D63835" w:rsidP="00D6383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Review staff performance and maintain the progress report of every member.</w:t>
      </w:r>
    </w:p>
    <w:p w14:paraId="56A2F711" w14:textId="77777777" w:rsidR="00D63835" w:rsidRPr="00D63835" w:rsidRDefault="00D63835" w:rsidP="00D6383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4ED3B51" w14:textId="77777777" w:rsidR="00D63835" w:rsidRPr="00D63835" w:rsidRDefault="00D63835" w:rsidP="00D6383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Furthermore, I have a great cross collaborating nature to build a team-friendly environment across the junior staff strength. </w:t>
      </w:r>
    </w:p>
    <w:p w14:paraId="5C095ABB" w14:textId="77777777" w:rsidR="00D63835" w:rsidRPr="00D63835" w:rsidRDefault="00D63835" w:rsidP="00D6383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DEA9CA2" w14:textId="77777777" w:rsidR="00D63835" w:rsidRPr="00D63835" w:rsidRDefault="00D63835" w:rsidP="00D6383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hank you for your time to go through my letter. My enclosed resume will serve detailed information on my job qualification that aligns with your requirements. A chance to have a one-on-one discussion at your convenience would be greatly appreciated.</w:t>
      </w:r>
    </w:p>
    <w:p w14:paraId="5C87F7D9" w14:textId="77777777" w:rsidR="00D63835" w:rsidRPr="00D63835" w:rsidRDefault="00D63835" w:rsidP="00D6383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73C298E" w14:textId="77777777" w:rsidR="00D63835" w:rsidRPr="00D63835" w:rsidRDefault="00D63835" w:rsidP="00D6383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Best Regards,</w:t>
      </w:r>
    </w:p>
    <w:p w14:paraId="0A1311BE" w14:textId="77777777" w:rsidR="00D63835" w:rsidRPr="00D63835" w:rsidRDefault="00D63835" w:rsidP="00D6383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63835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17E3631E" w14:textId="6449C3F3" w:rsidR="00B94FF0" w:rsidRPr="00FE42DC" w:rsidRDefault="00B94FF0" w:rsidP="00D63835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2B6D8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0FE71A1B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D5209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4F22DBAF" wp14:editId="0752B4ED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7710A98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E4540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3240C894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49FC09CD"/>
    <w:multiLevelType w:val="multilevel"/>
    <w:tmpl w:val="467EC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6"/>
  </w:num>
  <w:num w:numId="5">
    <w:abstractNumId w:val="8"/>
  </w:num>
  <w:num w:numId="6">
    <w:abstractNumId w:val="7"/>
  </w:num>
  <w:num w:numId="7">
    <w:abstractNumId w:val="3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63835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A47F18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63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od Service Supervisor Cover Letter Sample</dc:title>
  <dc:subject>Create your Cover Letter using Free Food Service Supervisor Cover Letter Sample Template</dc:subject>
  <dc:creator>Qwikresume.com</dc:creator>
  <dcterms:created xsi:type="dcterms:W3CDTF">2021-12-16T04:59:00Z</dcterms:created>
  <dcterms:modified xsi:type="dcterms:W3CDTF">2021-12-16T04:59:00Z</dcterms:modified>
  <cp:category>Hospitality</cp:category>
</cp:coreProperties>
</file>